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2B4D8" w14:textId="0328A679" w:rsidR="00E51341" w:rsidRDefault="004037C9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90DE9D" wp14:editId="3A2D8DE8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4371975" cy="1021404"/>
                <wp:effectExtent l="0" t="0" r="2857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1975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9170D9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8A30ED2" w14:textId="2CA2710F" w:rsidR="00BE13CD" w:rsidRPr="00960669" w:rsidRDefault="004037C9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Human Resources Business Part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90DE9D" id="Rectangle 4" o:spid="_x0000_s1026" style="position:absolute;left:0;text-align:left;margin-left:0;margin-top:43.65pt;width:344.25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" fillcolor="#2f5496 [2408]" strokecolor="#1f4d78 [1604]" strokeweight="1pt">
                <v:textbox>
                  <w:txbxContent>
                    <w:p w14:paraId="4A9170D9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8A30ED2" w14:textId="2CA2710F" w:rsidR="00BE13CD" w:rsidRPr="00960669" w:rsidRDefault="004037C9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Human Resources Business Partn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BF09FFA" wp14:editId="31667034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033C5" w14:textId="77777777" w:rsidR="00512286" w:rsidRPr="004037C9" w:rsidRDefault="00512286" w:rsidP="004037C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5FF0175" w14:textId="77777777" w:rsidR="00BE13CD" w:rsidRPr="004037C9" w:rsidRDefault="00BE13CD" w:rsidP="004037C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2E7A6C4" w14:textId="77777777" w:rsidR="00BE13CD" w:rsidRPr="004037C9" w:rsidRDefault="00BE13CD" w:rsidP="004037C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BF58F0F" w14:textId="77777777" w:rsidR="00BE13CD" w:rsidRPr="004037C9" w:rsidRDefault="00BE13CD" w:rsidP="004037C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67E14D5" w14:textId="77777777" w:rsidR="00BE13CD" w:rsidRPr="004037C9" w:rsidRDefault="00BE13CD" w:rsidP="004037C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DF1F5D0" w14:textId="77777777" w:rsidR="00BE13CD" w:rsidRPr="004037C9" w:rsidRDefault="00BE13CD" w:rsidP="004037C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7A1F80A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submitting my candidacy for the open position of Human Resources Business Partner with your organization. With the extensive success and experience, I am qualified to become your next Human Resources Business Partner.</w:t>
                            </w:r>
                          </w:p>
                          <w:p w14:paraId="5BB55CF1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7BB6410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outlining my professional responsibilities to bring to your attention:</w:t>
                            </w:r>
                          </w:p>
                          <w:p w14:paraId="62527E51" w14:textId="77777777" w:rsid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C6C2369" w14:textId="16053F1A" w:rsidR="004037C9" w:rsidRPr="004037C9" w:rsidRDefault="004037C9" w:rsidP="004037C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ise long-range and short-range goals for the HR department.</w:t>
                            </w:r>
                          </w:p>
                          <w:p w14:paraId="2B971E61" w14:textId="77777777" w:rsidR="004037C9" w:rsidRPr="004037C9" w:rsidRDefault="004037C9" w:rsidP="004037C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ormulate growth policies for the unit.</w:t>
                            </w:r>
                          </w:p>
                          <w:p w14:paraId="5F7541A8" w14:textId="77777777" w:rsidR="004037C9" w:rsidRPr="004037C9" w:rsidRDefault="004037C9" w:rsidP="004037C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mplement employee development plans.</w:t>
                            </w:r>
                          </w:p>
                          <w:p w14:paraId="3064C2BE" w14:textId="77777777" w:rsidR="004037C9" w:rsidRPr="004037C9" w:rsidRDefault="004037C9" w:rsidP="004037C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cide employee remuneration range.</w:t>
                            </w:r>
                          </w:p>
                          <w:p w14:paraId="248FBE67" w14:textId="77777777" w:rsidR="004037C9" w:rsidRPr="004037C9" w:rsidRDefault="004037C9" w:rsidP="004037C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tegrate improvements in the company's existing staffing procedure.</w:t>
                            </w:r>
                          </w:p>
                          <w:p w14:paraId="398844EB" w14:textId="77777777" w:rsidR="004037C9" w:rsidRPr="004037C9" w:rsidRDefault="004037C9" w:rsidP="004037C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articipate in budget development and allocation.</w:t>
                            </w:r>
                          </w:p>
                          <w:p w14:paraId="3BC8BA7F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EA76CC9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long with supervising comprehensive HR responsibilities, I have developed superior business acumen, cultural awareness and HR best practices. </w:t>
                            </w:r>
                          </w:p>
                          <w:p w14:paraId="18051BE9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70C78A9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s for considering me as your next Human Resources Business Partner. I am sharing my resume to offer more insight into my academic and professional journey. I am hopeful to speak with you in the near future.</w:t>
                            </w:r>
                          </w:p>
                          <w:p w14:paraId="547DBC04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6A2D05F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5F20D46E" w14:textId="77777777" w:rsidR="004037C9" w:rsidRPr="004037C9" w:rsidRDefault="004037C9" w:rsidP="004037C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037C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ED02699" w14:textId="77777777" w:rsidR="002616A5" w:rsidRPr="004037C9" w:rsidRDefault="002616A5" w:rsidP="004037C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6580BD" w14:textId="77777777" w:rsidR="00960669" w:rsidRPr="004037C9" w:rsidRDefault="00960669" w:rsidP="004037C9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09F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" strokecolor="white [3212]">
                <v:textbox>
                  <w:txbxContent>
                    <w:p w14:paraId="7CF033C5" w14:textId="77777777" w:rsidR="00512286" w:rsidRPr="004037C9" w:rsidRDefault="00512286" w:rsidP="004037C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5FF0175" w14:textId="77777777" w:rsidR="00BE13CD" w:rsidRPr="004037C9" w:rsidRDefault="00BE13CD" w:rsidP="004037C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2E7A6C4" w14:textId="77777777" w:rsidR="00BE13CD" w:rsidRPr="004037C9" w:rsidRDefault="00BE13CD" w:rsidP="004037C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BF58F0F" w14:textId="77777777" w:rsidR="00BE13CD" w:rsidRPr="004037C9" w:rsidRDefault="00BE13CD" w:rsidP="004037C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67E14D5" w14:textId="77777777" w:rsidR="00BE13CD" w:rsidRPr="004037C9" w:rsidRDefault="00BE13CD" w:rsidP="004037C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DF1F5D0" w14:textId="77777777" w:rsidR="00BE13CD" w:rsidRPr="004037C9" w:rsidRDefault="00BE13CD" w:rsidP="004037C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7A1F80A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submitting my candidacy for the open position of Human Resources Business Partner with your organization. With the extensive success and experience, I am qualified to become your next Human Resources Business Partner.</w:t>
                      </w:r>
                    </w:p>
                    <w:p w14:paraId="5BB55CF1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7BB6410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outlining my professional responsibilities to bring to your attention:</w:t>
                      </w:r>
                    </w:p>
                    <w:p w14:paraId="62527E51" w14:textId="77777777" w:rsid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C6C2369" w14:textId="16053F1A" w:rsidR="004037C9" w:rsidRPr="004037C9" w:rsidRDefault="004037C9" w:rsidP="004037C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ise long-range and short-range goals for the HR department.</w:t>
                      </w:r>
                    </w:p>
                    <w:p w14:paraId="2B971E61" w14:textId="77777777" w:rsidR="004037C9" w:rsidRPr="004037C9" w:rsidRDefault="004037C9" w:rsidP="004037C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ormulate growth policies for the unit.</w:t>
                      </w:r>
                    </w:p>
                    <w:p w14:paraId="5F7541A8" w14:textId="77777777" w:rsidR="004037C9" w:rsidRPr="004037C9" w:rsidRDefault="004037C9" w:rsidP="004037C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mplement employee development plans.</w:t>
                      </w:r>
                    </w:p>
                    <w:p w14:paraId="3064C2BE" w14:textId="77777777" w:rsidR="004037C9" w:rsidRPr="004037C9" w:rsidRDefault="004037C9" w:rsidP="004037C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cide employee remuneration range.</w:t>
                      </w:r>
                    </w:p>
                    <w:p w14:paraId="248FBE67" w14:textId="77777777" w:rsidR="004037C9" w:rsidRPr="004037C9" w:rsidRDefault="004037C9" w:rsidP="004037C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tegrate improvements in the company's existing staffing procedure.</w:t>
                      </w:r>
                    </w:p>
                    <w:p w14:paraId="398844EB" w14:textId="77777777" w:rsidR="004037C9" w:rsidRPr="004037C9" w:rsidRDefault="004037C9" w:rsidP="004037C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articipate in budget development and allocation.</w:t>
                      </w:r>
                    </w:p>
                    <w:p w14:paraId="3BC8BA7F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EA76CC9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long with supervising comprehensive HR responsibilities, I have developed superior business acumen, cultural awareness and HR best practices. </w:t>
                      </w:r>
                    </w:p>
                    <w:p w14:paraId="18051BE9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70C78A9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s for considering me as your next Human Resources Business Partner. I am sharing my resume to offer more insight into my academic and professional journey. I am hopeful to speak with you in the near future.</w:t>
                      </w:r>
                    </w:p>
                    <w:p w14:paraId="547DBC04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6A2D05F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5F20D46E" w14:textId="77777777" w:rsidR="004037C9" w:rsidRPr="004037C9" w:rsidRDefault="004037C9" w:rsidP="004037C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037C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ED02699" w14:textId="77777777" w:rsidR="002616A5" w:rsidRPr="004037C9" w:rsidRDefault="002616A5" w:rsidP="004037C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6580BD" w14:textId="77777777" w:rsidR="00960669" w:rsidRPr="004037C9" w:rsidRDefault="00960669" w:rsidP="004037C9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2616A5"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B175750" wp14:editId="297D8C81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7B397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72306B27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1D4F3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8D8208F" wp14:editId="3665DD86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E035E5F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3EEAE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6ED52517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447F5"/>
    <w:multiLevelType w:val="hybridMultilevel"/>
    <w:tmpl w:val="9F4EFA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6346D7"/>
    <w:multiLevelType w:val="multilevel"/>
    <w:tmpl w:val="DFC8B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037C9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C2BDB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037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Business Partner Cover Letter Sample</dc:title>
  <dc:subject>Create your Cover Letter using Free Human Resources Business Partner Cover Letter Sample Template</dc:subject>
  <dc:creator>QwikResume.com</dc:creator>
  <cp:keywords/>
  <dc:description/>
  <dcterms:created xsi:type="dcterms:W3CDTF">2021-12-10T07:02:00Z</dcterms:created>
  <dcterms:modified xsi:type="dcterms:W3CDTF">2021-12-10T07:02:00Z</dcterms:modified>
  <cp:category>Human Resourc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